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1389" w:rsidRPr="00C708FE" w:rsidRDefault="00101389" w:rsidP="00C708FE">
      <w:pPr>
        <w:pStyle w:val="NoSpacing"/>
        <w:rPr>
          <w:sz w:val="28"/>
          <w:szCs w:val="28"/>
        </w:rPr>
      </w:pPr>
    </w:p>
    <w:p w:rsidR="00101389" w:rsidRPr="00C708FE" w:rsidRDefault="00101389" w:rsidP="00C708FE">
      <w:pPr>
        <w:pStyle w:val="NoSpacing"/>
        <w:rPr>
          <w:sz w:val="28"/>
          <w:szCs w:val="28"/>
        </w:rPr>
      </w:pPr>
    </w:p>
    <w:p w:rsidR="00101389" w:rsidRPr="00C708FE" w:rsidRDefault="00101389" w:rsidP="00C708FE">
      <w:pPr>
        <w:pStyle w:val="NoSpacing"/>
        <w:rPr>
          <w:sz w:val="28"/>
          <w:szCs w:val="28"/>
        </w:rPr>
      </w:pPr>
      <w:bookmarkStart w:id="0" w:name="_GoBack"/>
      <w:bookmarkEnd w:id="0"/>
    </w:p>
    <w:p w:rsidR="00101389" w:rsidRPr="00C708FE" w:rsidRDefault="00101389" w:rsidP="00C708FE">
      <w:pPr>
        <w:pStyle w:val="NoSpacing"/>
        <w:rPr>
          <w:sz w:val="28"/>
          <w:szCs w:val="28"/>
        </w:rPr>
      </w:pPr>
    </w:p>
    <w:p w:rsidR="00992A39" w:rsidRPr="00C708FE" w:rsidRDefault="00570096" w:rsidP="00C708FE">
      <w:pPr>
        <w:pStyle w:val="NoSpacing"/>
        <w:rPr>
          <w:rFonts w:asciiTheme="majorHAnsi" w:hAnsiTheme="majorHAnsi"/>
          <w:sz w:val="28"/>
          <w:szCs w:val="28"/>
        </w:rPr>
      </w:pPr>
      <w:r w:rsidRPr="00C708FE">
        <w:rPr>
          <w:sz w:val="28"/>
          <w:szCs w:val="28"/>
        </w:rPr>
        <w:t xml:space="preserve">  </w:t>
      </w:r>
      <w:r w:rsidR="002F498A" w:rsidRPr="00C708FE">
        <w:rPr>
          <w:sz w:val="28"/>
          <w:szCs w:val="28"/>
        </w:rPr>
        <w:t>N</w:t>
      </w:r>
      <w:r w:rsidR="00516829" w:rsidRPr="00C708FE">
        <w:rPr>
          <w:sz w:val="28"/>
          <w:szCs w:val="28"/>
        </w:rPr>
        <w:t xml:space="preserve">gày nay </w:t>
      </w:r>
      <w:r w:rsidR="00516829" w:rsidRPr="00C708FE">
        <w:rPr>
          <w:rFonts w:asciiTheme="majorHAnsi" w:hAnsiTheme="majorHAnsi"/>
          <w:sz w:val="28"/>
          <w:szCs w:val="28"/>
        </w:rPr>
        <w:t xml:space="preserve">đối với cái quốc gia phương  đông nói chung cũng như việt nam nói riêng </w:t>
      </w:r>
      <w:r w:rsidR="009B0531" w:rsidRPr="00C708FE">
        <w:rPr>
          <w:rFonts w:asciiTheme="majorHAnsi" w:hAnsiTheme="majorHAnsi"/>
          <w:sz w:val="28"/>
          <w:szCs w:val="28"/>
        </w:rPr>
        <w:t>việ</w:t>
      </w:r>
      <w:r w:rsidR="00EC3D36" w:rsidRPr="00C708FE">
        <w:rPr>
          <w:rFonts w:asciiTheme="majorHAnsi" w:hAnsiTheme="majorHAnsi"/>
          <w:sz w:val="28"/>
          <w:szCs w:val="28"/>
        </w:rPr>
        <w:t xml:space="preserve">c sử dụng </w:t>
      </w:r>
      <w:r w:rsidR="009B0531" w:rsidRPr="00C708FE">
        <w:rPr>
          <w:rFonts w:asciiTheme="majorHAnsi" w:hAnsiTheme="majorHAnsi"/>
          <w:sz w:val="28"/>
          <w:szCs w:val="28"/>
        </w:rPr>
        <w:t>tiếng anh để giao tiếp với bạn bè quốc  tế</w:t>
      </w:r>
      <w:r w:rsidR="002F498A" w:rsidRPr="00C708FE">
        <w:rPr>
          <w:rFonts w:asciiTheme="majorHAnsi" w:hAnsiTheme="majorHAnsi"/>
          <w:sz w:val="28"/>
          <w:szCs w:val="28"/>
        </w:rPr>
        <w:t xml:space="preserve">, học tập và làm việc </w:t>
      </w:r>
      <w:r w:rsidR="009B0531" w:rsidRPr="00C708FE">
        <w:rPr>
          <w:rFonts w:asciiTheme="majorHAnsi" w:hAnsiTheme="majorHAnsi"/>
          <w:sz w:val="28"/>
          <w:szCs w:val="28"/>
        </w:rPr>
        <w:t xml:space="preserve">là vô cùng cần thiết, tuy nhiên không phải ai cũng đủ thời gian và kinh tế để đến học tại  các trung </w:t>
      </w:r>
      <w:r w:rsidR="00EC3D36" w:rsidRPr="00C708FE">
        <w:rPr>
          <w:rFonts w:asciiTheme="majorHAnsi" w:hAnsiTheme="majorHAnsi"/>
          <w:sz w:val="28"/>
          <w:szCs w:val="28"/>
        </w:rPr>
        <w:t>tâm</w:t>
      </w:r>
      <w:r w:rsidR="006A3132" w:rsidRPr="00C708FE">
        <w:rPr>
          <w:rFonts w:asciiTheme="majorHAnsi" w:hAnsiTheme="majorHAnsi"/>
          <w:sz w:val="28"/>
          <w:szCs w:val="28"/>
        </w:rPr>
        <w:t xml:space="preserve">. </w:t>
      </w:r>
      <w:r w:rsidR="000B5649" w:rsidRPr="00C708FE">
        <w:rPr>
          <w:rFonts w:asciiTheme="majorHAnsi" w:hAnsiTheme="majorHAnsi"/>
          <w:sz w:val="28"/>
          <w:szCs w:val="28"/>
        </w:rPr>
        <w:t>Bên cạnh đó các  bậc phụ huynh cũng ngày nay cũng rất muốn cho những đứa con của mình được tiếp xúc với tiếng anh từ khá sớm để một phần nào đó giúp các em có được một kiến thức nền tảng hay một kỹ năng nhận biết các đồ vật hằng ngày bằng tiếng anh dễ dàng hơn</w:t>
      </w:r>
      <w:r w:rsidR="00853813" w:rsidRPr="00C708FE">
        <w:rPr>
          <w:rFonts w:asciiTheme="majorHAnsi" w:hAnsiTheme="majorHAnsi"/>
          <w:sz w:val="28"/>
          <w:szCs w:val="28"/>
        </w:rPr>
        <w:t xml:space="preserve">. </w:t>
      </w:r>
      <w:r w:rsidR="00D1169F" w:rsidRPr="00C708FE">
        <w:rPr>
          <w:rFonts w:asciiTheme="majorHAnsi" w:hAnsiTheme="majorHAnsi"/>
          <w:sz w:val="28"/>
          <w:szCs w:val="28"/>
        </w:rPr>
        <w:t xml:space="preserve"> Với sức ảnh hưởng của nó cũng như sự phát triển của công nghệ trong cuộc sống hiện nay việc tạo ra một ứng dụng giúp cho mọi người học tập trao đổi kiến thức trở nên quan trọng và hữu ích hơn bao giờ hết. </w:t>
      </w:r>
      <w:r w:rsidR="00853813" w:rsidRPr="00C708FE">
        <w:rPr>
          <w:rFonts w:asciiTheme="majorHAnsi" w:hAnsiTheme="majorHAnsi"/>
          <w:sz w:val="28"/>
          <w:szCs w:val="28"/>
        </w:rPr>
        <w:t>Mặt khác</w:t>
      </w:r>
      <w:r w:rsidR="00D1169F" w:rsidRPr="00C708FE">
        <w:rPr>
          <w:rFonts w:asciiTheme="majorHAnsi" w:hAnsiTheme="majorHAnsi"/>
          <w:sz w:val="28"/>
          <w:szCs w:val="28"/>
        </w:rPr>
        <w:t xml:space="preserve">, </w:t>
      </w:r>
      <w:r w:rsidR="00853813" w:rsidRPr="00C708FE">
        <w:rPr>
          <w:rFonts w:asciiTheme="majorHAnsi" w:hAnsiTheme="majorHAnsi"/>
          <w:sz w:val="28"/>
          <w:szCs w:val="28"/>
        </w:rPr>
        <w:t>bở</w:t>
      </w:r>
      <w:r w:rsidR="00D1169F" w:rsidRPr="00C708FE">
        <w:rPr>
          <w:rFonts w:asciiTheme="majorHAnsi" w:hAnsiTheme="majorHAnsi"/>
          <w:sz w:val="28"/>
          <w:szCs w:val="28"/>
        </w:rPr>
        <w:t xml:space="preserve">i vì trình độ tiếng anh của bản thân còn nhiều hạn chế và cần cải thiện, </w:t>
      </w:r>
      <w:r w:rsidR="006A3132" w:rsidRPr="00C708FE">
        <w:rPr>
          <w:rFonts w:asciiTheme="majorHAnsi" w:hAnsiTheme="majorHAnsi"/>
          <w:sz w:val="28"/>
          <w:szCs w:val="28"/>
        </w:rPr>
        <w:t xml:space="preserve"> </w:t>
      </w:r>
      <w:r w:rsidR="00D1169F" w:rsidRPr="00C708FE">
        <w:rPr>
          <w:rFonts w:asciiTheme="majorHAnsi" w:hAnsiTheme="majorHAnsi"/>
          <w:sz w:val="28"/>
          <w:szCs w:val="28"/>
        </w:rPr>
        <w:t xml:space="preserve">xuất phát từ nhu cầu cá nhân </w:t>
      </w:r>
      <w:r w:rsidR="006A3132" w:rsidRPr="00C708FE">
        <w:rPr>
          <w:rFonts w:asciiTheme="majorHAnsi" w:hAnsiTheme="majorHAnsi"/>
          <w:sz w:val="28"/>
          <w:szCs w:val="28"/>
        </w:rPr>
        <w:t>và sự cần thiết của tiếng anh</w:t>
      </w:r>
      <w:r w:rsidR="00D1169F" w:rsidRPr="00C708FE">
        <w:rPr>
          <w:rFonts w:asciiTheme="majorHAnsi" w:hAnsiTheme="majorHAnsi"/>
          <w:sz w:val="28"/>
          <w:szCs w:val="28"/>
        </w:rPr>
        <w:t xml:space="preserve"> nên tôi muốn tạo ra một ứng dụng có thể giúp cho mình và hy vọng giúp cho người khác (nhiều lứa tuổi: trẻ em, thanh thiếu niên hay người lớn) có thể tự học tiếng anh</w:t>
      </w:r>
      <w:r w:rsidR="006A3132" w:rsidRPr="00C708FE">
        <w:rPr>
          <w:rFonts w:asciiTheme="majorHAnsi" w:hAnsiTheme="majorHAnsi"/>
          <w:sz w:val="28"/>
          <w:szCs w:val="28"/>
        </w:rPr>
        <w:t xml:space="preserve"> tại bất cứ địa điểm nào nếu rảnh thời gian</w:t>
      </w:r>
      <w:r w:rsidR="00D1169F" w:rsidRPr="00C708FE">
        <w:rPr>
          <w:rFonts w:asciiTheme="majorHAnsi" w:hAnsiTheme="majorHAnsi"/>
          <w:sz w:val="28"/>
          <w:szCs w:val="28"/>
        </w:rPr>
        <w:t xml:space="preserve"> bằng smart phone </w:t>
      </w:r>
      <w:r w:rsidR="006A3132" w:rsidRPr="00C708FE">
        <w:rPr>
          <w:rFonts w:asciiTheme="majorHAnsi" w:hAnsiTheme="majorHAnsi"/>
          <w:sz w:val="28"/>
          <w:szCs w:val="28"/>
        </w:rPr>
        <w:t xml:space="preserve">cá nhân. </w:t>
      </w:r>
    </w:p>
    <w:p w:rsidR="000B5649" w:rsidRPr="00C708FE" w:rsidRDefault="00570096" w:rsidP="00C708FE">
      <w:pPr>
        <w:pStyle w:val="NoSpacing"/>
        <w:rPr>
          <w:rFonts w:asciiTheme="majorHAnsi" w:hAnsiTheme="majorHAnsi"/>
          <w:sz w:val="28"/>
          <w:szCs w:val="28"/>
        </w:rPr>
      </w:pPr>
      <w:r w:rsidRPr="00C708FE">
        <w:rPr>
          <w:rFonts w:asciiTheme="majorHAnsi" w:hAnsiTheme="majorHAnsi"/>
          <w:sz w:val="28"/>
          <w:szCs w:val="28"/>
        </w:rPr>
        <w:t xml:space="preserve">  </w:t>
      </w:r>
      <w:r w:rsidR="006A3132" w:rsidRPr="00C708FE">
        <w:rPr>
          <w:rFonts w:asciiTheme="majorHAnsi" w:hAnsiTheme="majorHAnsi"/>
          <w:sz w:val="28"/>
          <w:szCs w:val="28"/>
        </w:rPr>
        <w:t>Thông qua tìm hiểu cũng như trải nghiệm một số ứng dụng về học tiếng anh trên điện thoại android/ios  tôi cảm thấy các ứng dụng đó chỉ vận hành đối với một số đối tượng nhất định mà không thể dùng chung cho nhiều đối tượng nhiều thành phần</w:t>
      </w:r>
      <w:r w:rsidR="008C0F6B" w:rsidRPr="00C708FE">
        <w:rPr>
          <w:rFonts w:asciiTheme="majorHAnsi" w:hAnsiTheme="majorHAnsi"/>
          <w:sz w:val="28"/>
          <w:szCs w:val="28"/>
        </w:rPr>
        <w:t xml:space="preserve"> khác nhau, ví dụ nếu một gia đình muốn học tiếng anh cho con nhỏ, em, và bản thân vợ chồng thì phải sử dụng nhiều ứng dụng mới có thể học được, cũng nhận thấy từ bản thân có sự rụt rè khi đọc và phát âm tiếng anh mà các ứng dụng có sẵn chưa thực sự hỗ trợ được hết những ý tưởng mà tôi mong muố</w:t>
      </w:r>
      <w:r w:rsidR="00A51001" w:rsidRPr="00C708FE">
        <w:rPr>
          <w:rFonts w:asciiTheme="majorHAnsi" w:hAnsiTheme="majorHAnsi"/>
          <w:sz w:val="28"/>
          <w:szCs w:val="28"/>
        </w:rPr>
        <w:t>n</w:t>
      </w:r>
      <w:r w:rsidR="00726456" w:rsidRPr="00C708FE">
        <w:rPr>
          <w:rFonts w:asciiTheme="majorHAnsi" w:hAnsiTheme="majorHAnsi"/>
          <w:color w:val="FF0000"/>
          <w:sz w:val="28"/>
          <w:szCs w:val="28"/>
        </w:rPr>
        <w:t>(đã dịch)</w:t>
      </w:r>
      <w:r w:rsidR="00992A39" w:rsidRPr="00C708FE">
        <w:rPr>
          <w:rFonts w:asciiTheme="majorHAnsi" w:hAnsiTheme="majorHAnsi"/>
          <w:sz w:val="28"/>
          <w:szCs w:val="28"/>
        </w:rPr>
        <w:t xml:space="preserve">. </w:t>
      </w:r>
      <w:r w:rsidR="00A51001" w:rsidRPr="00C708FE">
        <w:rPr>
          <w:rFonts w:asciiTheme="majorHAnsi" w:hAnsiTheme="majorHAnsi"/>
          <w:sz w:val="28"/>
          <w:szCs w:val="28"/>
        </w:rPr>
        <w:t>.</w:t>
      </w:r>
    </w:p>
    <w:p w:rsidR="00A51001" w:rsidRPr="00C708FE" w:rsidRDefault="00A51001" w:rsidP="00C708FE">
      <w:pPr>
        <w:pStyle w:val="NoSpacing"/>
        <w:rPr>
          <w:rFonts w:asciiTheme="majorHAnsi" w:hAnsiTheme="majorHAnsi"/>
          <w:sz w:val="28"/>
          <w:szCs w:val="28"/>
        </w:rPr>
      </w:pPr>
      <w:r w:rsidRPr="00C708FE">
        <w:rPr>
          <w:rFonts w:asciiTheme="majorHAnsi" w:hAnsiTheme="majorHAnsi"/>
          <w:sz w:val="28"/>
          <w:szCs w:val="28"/>
        </w:rPr>
        <w:t xml:space="preserve"> Phân loại các đối tượng người dùng: chức năng này tôi mong muốn cho phép nhiều người có thể sử dụng chung một ứng dụng nhưng mỗi người sẽ dùng một tài khoản cá nhân riêng lẻ để học với các trình độ khác nhau. Ban đầu, khi mới tải ứng dụng</w:t>
      </w:r>
      <w:r w:rsidR="00726456" w:rsidRPr="00C708FE">
        <w:rPr>
          <w:rFonts w:asciiTheme="majorHAnsi" w:hAnsiTheme="majorHAnsi"/>
          <w:sz w:val="28"/>
          <w:szCs w:val="28"/>
        </w:rPr>
        <w:t xml:space="preserve"> sẽ yêu cầu người dùng tạo một tài khoản cá nhân để</w:t>
      </w:r>
      <w:r w:rsidRPr="00C708FE">
        <w:rPr>
          <w:rFonts w:asciiTheme="majorHAnsi" w:hAnsiTheme="majorHAnsi"/>
          <w:sz w:val="28"/>
          <w:szCs w:val="28"/>
        </w:rPr>
        <w:t xml:space="preserve"> </w:t>
      </w:r>
      <w:r w:rsidR="00726456" w:rsidRPr="00C708FE">
        <w:rPr>
          <w:rFonts w:asciiTheme="majorHAnsi" w:hAnsiTheme="majorHAnsi"/>
          <w:sz w:val="28"/>
          <w:szCs w:val="28"/>
        </w:rPr>
        <w:t>đăng nhập sau đó là chọn mô hình học cho bản thân, tùy vào mỗi mô hình mà sẽ có một bài kiểm tra</w:t>
      </w:r>
      <w:r w:rsidR="00E04AC7" w:rsidRPr="00C708FE">
        <w:rPr>
          <w:rFonts w:asciiTheme="majorHAnsi" w:hAnsiTheme="majorHAnsi"/>
          <w:sz w:val="28"/>
          <w:szCs w:val="28"/>
        </w:rPr>
        <w:t>(đối với người lớn)</w:t>
      </w:r>
      <w:r w:rsidR="00726456" w:rsidRPr="00C708FE">
        <w:rPr>
          <w:rFonts w:asciiTheme="majorHAnsi" w:hAnsiTheme="majorHAnsi"/>
          <w:sz w:val="28"/>
          <w:szCs w:val="28"/>
        </w:rPr>
        <w:t xml:space="preserve"> tương ứng nếu vượt qua số điểm yêu cầu</w:t>
      </w:r>
      <w:r w:rsidR="00E04AC7" w:rsidRPr="00C708FE">
        <w:rPr>
          <w:rFonts w:asciiTheme="majorHAnsi" w:hAnsiTheme="majorHAnsi"/>
          <w:sz w:val="28"/>
          <w:szCs w:val="28"/>
        </w:rPr>
        <w:t xml:space="preserve"> </w:t>
      </w:r>
      <w:r w:rsidR="00726456" w:rsidRPr="00C708FE">
        <w:rPr>
          <w:rFonts w:asciiTheme="majorHAnsi" w:hAnsiTheme="majorHAnsi"/>
          <w:sz w:val="28"/>
          <w:szCs w:val="28"/>
        </w:rPr>
        <w:t xml:space="preserve">thì sẽ đi vào phần học của mô hình </w:t>
      </w:r>
      <w:r w:rsidR="00992A39" w:rsidRPr="00C708FE">
        <w:rPr>
          <w:rFonts w:asciiTheme="majorHAnsi" w:hAnsiTheme="majorHAnsi"/>
          <w:sz w:val="28"/>
          <w:szCs w:val="28"/>
        </w:rPr>
        <w:t xml:space="preserve">đã </w:t>
      </w:r>
      <w:r w:rsidR="00726456" w:rsidRPr="00C708FE">
        <w:rPr>
          <w:rFonts w:asciiTheme="majorHAnsi" w:hAnsiTheme="majorHAnsi"/>
          <w:sz w:val="28"/>
          <w:szCs w:val="28"/>
        </w:rPr>
        <w:t>chọn</w:t>
      </w:r>
      <w:r w:rsidR="00E04AC7" w:rsidRPr="00C708FE">
        <w:rPr>
          <w:rFonts w:asciiTheme="majorHAnsi" w:hAnsiTheme="majorHAnsi"/>
          <w:sz w:val="28"/>
          <w:szCs w:val="28"/>
        </w:rPr>
        <w:t xml:space="preserve">. </w:t>
      </w:r>
    </w:p>
    <w:p w:rsidR="00126049" w:rsidRPr="00C708FE" w:rsidRDefault="00101389" w:rsidP="00C708FE">
      <w:pPr>
        <w:pStyle w:val="NoSpacing"/>
        <w:rPr>
          <w:rFonts w:asciiTheme="majorHAnsi" w:hAnsiTheme="majorHAnsi"/>
          <w:sz w:val="28"/>
          <w:szCs w:val="28"/>
        </w:rPr>
      </w:pPr>
      <w:r w:rsidRPr="00C708FE">
        <w:rPr>
          <w:rFonts w:asciiTheme="majorHAnsi" w:hAnsiTheme="majorHAnsi"/>
          <w:sz w:val="28"/>
          <w:szCs w:val="28"/>
        </w:rPr>
        <w:t xml:space="preserve">  Ứ</w:t>
      </w:r>
      <w:r w:rsidR="00126049" w:rsidRPr="00C708FE">
        <w:rPr>
          <w:rFonts w:asciiTheme="majorHAnsi" w:hAnsiTheme="majorHAnsi"/>
          <w:sz w:val="28"/>
          <w:szCs w:val="28"/>
        </w:rPr>
        <w:t>ng với mỗi mô hình đã chọn thì tương ứng với các bài học khác nhau.</w:t>
      </w:r>
    </w:p>
    <w:p w:rsidR="00126049" w:rsidRPr="00C708FE" w:rsidRDefault="00570096" w:rsidP="00C708FE">
      <w:pPr>
        <w:pStyle w:val="NoSpacing"/>
        <w:rPr>
          <w:rFonts w:asciiTheme="majorHAnsi" w:hAnsiTheme="majorHAnsi"/>
          <w:sz w:val="28"/>
          <w:szCs w:val="28"/>
        </w:rPr>
      </w:pPr>
      <w:r w:rsidRPr="00C708FE">
        <w:rPr>
          <w:rFonts w:asciiTheme="majorHAnsi" w:hAnsiTheme="majorHAnsi"/>
          <w:sz w:val="28"/>
          <w:szCs w:val="28"/>
        </w:rPr>
        <w:t xml:space="preserve">  </w:t>
      </w:r>
      <w:r w:rsidR="00126049" w:rsidRPr="00C708FE">
        <w:rPr>
          <w:rFonts w:asciiTheme="majorHAnsi" w:hAnsiTheme="majorHAnsi"/>
          <w:sz w:val="28"/>
          <w:szCs w:val="28"/>
        </w:rPr>
        <w:t>Đối với tiếng anh cho trẻ</w:t>
      </w:r>
      <w:r w:rsidR="004F78A4" w:rsidRPr="00C708FE">
        <w:rPr>
          <w:rFonts w:asciiTheme="majorHAnsi" w:hAnsiTheme="majorHAnsi"/>
          <w:sz w:val="28"/>
          <w:szCs w:val="28"/>
        </w:rPr>
        <w:t xml:space="preserve">: </w:t>
      </w:r>
      <w:r w:rsidR="00126049" w:rsidRPr="00C708FE">
        <w:rPr>
          <w:rFonts w:asciiTheme="majorHAnsi" w:hAnsiTheme="majorHAnsi"/>
          <w:sz w:val="28"/>
          <w:szCs w:val="28"/>
        </w:rPr>
        <w:t>tất cả các bài học sẽ là từ vự</w:t>
      </w:r>
      <w:r w:rsidR="004F78A4" w:rsidRPr="00C708FE">
        <w:rPr>
          <w:rFonts w:asciiTheme="majorHAnsi" w:hAnsiTheme="majorHAnsi"/>
          <w:sz w:val="28"/>
          <w:szCs w:val="28"/>
        </w:rPr>
        <w:t>ng, nghĩa và luyện cho trẻ cách đọc chúng. Các từ vựng được đưa ra luôn đi kèm với</w:t>
      </w:r>
      <w:r w:rsidR="00126049" w:rsidRPr="00C708FE">
        <w:rPr>
          <w:rFonts w:asciiTheme="majorHAnsi" w:hAnsiTheme="majorHAnsi"/>
          <w:sz w:val="28"/>
          <w:szCs w:val="28"/>
        </w:rPr>
        <w:t xml:space="preserve"> hình ảnh đơn giản gắn liền với cuộc sống sinh hoạt thường ngày</w:t>
      </w:r>
      <w:r w:rsidR="004F78A4" w:rsidRPr="00C708FE">
        <w:rPr>
          <w:rFonts w:asciiTheme="majorHAnsi" w:hAnsiTheme="majorHAnsi"/>
          <w:sz w:val="28"/>
          <w:szCs w:val="28"/>
        </w:rPr>
        <w:t>.</w:t>
      </w:r>
    </w:p>
    <w:p w:rsidR="004F78A4" w:rsidRPr="00C708FE" w:rsidRDefault="00570096" w:rsidP="00C708FE">
      <w:pPr>
        <w:pStyle w:val="NoSpacing"/>
        <w:rPr>
          <w:rFonts w:asciiTheme="majorHAnsi" w:hAnsiTheme="majorHAnsi"/>
          <w:sz w:val="28"/>
          <w:szCs w:val="28"/>
        </w:rPr>
      </w:pPr>
      <w:r w:rsidRPr="00C708FE">
        <w:rPr>
          <w:rFonts w:asciiTheme="majorHAnsi" w:hAnsiTheme="majorHAnsi"/>
          <w:sz w:val="28"/>
          <w:szCs w:val="28"/>
        </w:rPr>
        <w:lastRenderedPageBreak/>
        <w:t xml:space="preserve">  </w:t>
      </w:r>
      <w:r w:rsidR="004F78A4" w:rsidRPr="00C708FE">
        <w:rPr>
          <w:rFonts w:asciiTheme="majorHAnsi" w:hAnsiTheme="majorHAnsi"/>
          <w:sz w:val="28"/>
          <w:szCs w:val="28"/>
        </w:rPr>
        <w:t>Đối với tiếng anh cho người lớn: sẽ lựa chọn các mục từ vựng, ngữ pháp hay luyện nghe, luyệ</w:t>
      </w:r>
      <w:r w:rsidR="004D23BF" w:rsidRPr="00C708FE">
        <w:rPr>
          <w:rFonts w:asciiTheme="majorHAnsi" w:hAnsiTheme="majorHAnsi"/>
          <w:sz w:val="28"/>
          <w:szCs w:val="28"/>
        </w:rPr>
        <w:t>n phát âm.</w:t>
      </w:r>
    </w:p>
    <w:p w:rsidR="004F78A4" w:rsidRPr="00C708FE" w:rsidRDefault="00570096" w:rsidP="00C708FE">
      <w:pPr>
        <w:pStyle w:val="NoSpacing"/>
        <w:rPr>
          <w:rFonts w:asciiTheme="majorHAnsi" w:hAnsiTheme="majorHAnsi"/>
          <w:sz w:val="28"/>
          <w:szCs w:val="28"/>
        </w:rPr>
      </w:pPr>
      <w:r w:rsidRPr="00C708FE">
        <w:rPr>
          <w:rFonts w:asciiTheme="majorHAnsi" w:hAnsiTheme="majorHAnsi"/>
          <w:sz w:val="28"/>
          <w:szCs w:val="28"/>
        </w:rPr>
        <w:t xml:space="preserve">  </w:t>
      </w:r>
      <w:r w:rsidR="004F78A4" w:rsidRPr="00C708FE">
        <w:rPr>
          <w:rFonts w:asciiTheme="majorHAnsi" w:hAnsiTheme="majorHAnsi"/>
          <w:sz w:val="28"/>
          <w:szCs w:val="28"/>
        </w:rPr>
        <w:t>Từ vựng: bao gồm từ vựng, nghĩa và phiên âm. Khi chọn từ vựng người dùng sẽ bắt đầu học từ level thấp đến level cao tùy theo điểm số mà họ đã đạt được khi làm bài test ban đầu</w:t>
      </w:r>
    </w:p>
    <w:p w:rsidR="004F78A4" w:rsidRPr="00C708FE" w:rsidRDefault="00570096" w:rsidP="00C708FE">
      <w:pPr>
        <w:pStyle w:val="NoSpacing"/>
        <w:rPr>
          <w:rFonts w:asciiTheme="majorHAnsi" w:hAnsiTheme="majorHAnsi"/>
          <w:sz w:val="28"/>
          <w:szCs w:val="28"/>
        </w:rPr>
      </w:pPr>
      <w:r w:rsidRPr="00C708FE">
        <w:rPr>
          <w:rFonts w:asciiTheme="majorHAnsi" w:hAnsiTheme="majorHAnsi"/>
          <w:sz w:val="28"/>
          <w:szCs w:val="28"/>
        </w:rPr>
        <w:t xml:space="preserve">  </w:t>
      </w:r>
      <w:r w:rsidR="004F78A4" w:rsidRPr="00C708FE">
        <w:rPr>
          <w:rFonts w:asciiTheme="majorHAnsi" w:hAnsiTheme="majorHAnsi"/>
          <w:sz w:val="28"/>
          <w:szCs w:val="28"/>
        </w:rPr>
        <w:t>Ngữ pháp: các cấu trúc câu</w:t>
      </w:r>
      <w:r w:rsidR="00EB7CE0" w:rsidRPr="00C708FE">
        <w:rPr>
          <w:rFonts w:asciiTheme="majorHAnsi" w:hAnsiTheme="majorHAnsi"/>
          <w:sz w:val="28"/>
          <w:szCs w:val="28"/>
        </w:rPr>
        <w:t>. Ở đây sẽ được học về cấu trúc câu sau đó là các bài tập đơn giản ứng với mỗi loại cấu trúc. Bài tập sắp xếp câu, viết lại câu…</w:t>
      </w:r>
    </w:p>
    <w:p w:rsidR="00EB7CE0" w:rsidRPr="00C708FE" w:rsidRDefault="00570096" w:rsidP="00C708FE">
      <w:pPr>
        <w:pStyle w:val="NoSpacing"/>
        <w:rPr>
          <w:rFonts w:asciiTheme="majorHAnsi" w:hAnsiTheme="majorHAnsi"/>
          <w:sz w:val="28"/>
          <w:szCs w:val="28"/>
        </w:rPr>
      </w:pPr>
      <w:r w:rsidRPr="00C708FE">
        <w:rPr>
          <w:rFonts w:asciiTheme="majorHAnsi" w:hAnsiTheme="majorHAnsi"/>
          <w:sz w:val="28"/>
          <w:szCs w:val="28"/>
        </w:rPr>
        <w:t xml:space="preserve">  </w:t>
      </w:r>
      <w:r w:rsidR="00EB7CE0" w:rsidRPr="00C708FE">
        <w:rPr>
          <w:rFonts w:asciiTheme="majorHAnsi" w:hAnsiTheme="majorHAnsi"/>
          <w:sz w:val="28"/>
          <w:szCs w:val="28"/>
        </w:rPr>
        <w:t xml:space="preserve">Nghe: nghe từng từ, cụm từ, đoạn hội thoại ngắn. Nghe luôn là một điểm yếu của đa số mọi người vì thế ở phần này người dùng phải viết lại những từ đã được nghe </w:t>
      </w:r>
      <w:r w:rsidR="00DB36EE" w:rsidRPr="00C708FE">
        <w:rPr>
          <w:rFonts w:asciiTheme="majorHAnsi" w:hAnsiTheme="majorHAnsi"/>
          <w:sz w:val="28"/>
          <w:szCs w:val="28"/>
        </w:rPr>
        <w:t>hay điền vào chữ còn thiếu trong câu vừa được nghe</w:t>
      </w:r>
    </w:p>
    <w:p w:rsidR="00DB36EE" w:rsidRPr="00C708FE" w:rsidRDefault="00570096" w:rsidP="00C708FE">
      <w:pPr>
        <w:pStyle w:val="NoSpacing"/>
        <w:rPr>
          <w:rFonts w:asciiTheme="majorHAnsi" w:hAnsiTheme="majorHAnsi"/>
          <w:sz w:val="28"/>
          <w:szCs w:val="28"/>
        </w:rPr>
      </w:pPr>
      <w:r w:rsidRPr="00C708FE">
        <w:rPr>
          <w:rFonts w:asciiTheme="majorHAnsi" w:hAnsiTheme="majorHAnsi"/>
          <w:sz w:val="28"/>
          <w:szCs w:val="28"/>
        </w:rPr>
        <w:t xml:space="preserve">  </w:t>
      </w:r>
      <w:r w:rsidR="00DB36EE" w:rsidRPr="00C708FE">
        <w:rPr>
          <w:rFonts w:asciiTheme="majorHAnsi" w:hAnsiTheme="majorHAnsi"/>
          <w:sz w:val="28"/>
          <w:szCs w:val="28"/>
        </w:rPr>
        <w:t>Các bài học sẽ được update thường xuyên bởi admin hoặc các tình nguyện viên tham gia vào dự án.</w:t>
      </w:r>
    </w:p>
    <w:p w:rsidR="00DB36EE" w:rsidRDefault="00570096" w:rsidP="00C708FE">
      <w:pPr>
        <w:pStyle w:val="NoSpacing"/>
        <w:pBdr>
          <w:bottom w:val="double" w:sz="6" w:space="1" w:color="auto"/>
        </w:pBdr>
        <w:rPr>
          <w:rFonts w:asciiTheme="majorHAnsi" w:hAnsiTheme="majorHAnsi"/>
          <w:sz w:val="28"/>
          <w:szCs w:val="28"/>
        </w:rPr>
      </w:pPr>
      <w:r w:rsidRPr="00C708FE">
        <w:rPr>
          <w:rFonts w:asciiTheme="majorHAnsi" w:hAnsiTheme="majorHAnsi"/>
          <w:sz w:val="28"/>
          <w:szCs w:val="28"/>
        </w:rPr>
        <w:t xml:space="preserve">  </w:t>
      </w:r>
      <w:r w:rsidR="00DB36EE" w:rsidRPr="00C708FE">
        <w:rPr>
          <w:rFonts w:asciiTheme="majorHAnsi" w:hAnsiTheme="majorHAnsi"/>
          <w:sz w:val="28"/>
          <w:szCs w:val="28"/>
        </w:rPr>
        <w:t>Ngoài ra</w:t>
      </w:r>
      <w:r w:rsidR="009D3BA1" w:rsidRPr="00C708FE">
        <w:rPr>
          <w:rFonts w:asciiTheme="majorHAnsi" w:hAnsiTheme="majorHAnsi"/>
          <w:sz w:val="28"/>
          <w:szCs w:val="28"/>
        </w:rPr>
        <w:t>,</w:t>
      </w:r>
      <w:r w:rsidR="00DB36EE" w:rsidRPr="00C708FE">
        <w:rPr>
          <w:rFonts w:asciiTheme="majorHAnsi" w:hAnsiTheme="majorHAnsi"/>
          <w:sz w:val="28"/>
          <w:szCs w:val="28"/>
        </w:rPr>
        <w:t xml:space="preserve"> ứng dụng còn có chức năng đánh giá và để lại bình luận để giúp admin hỗ trợ cũng như sửa lại những gì chưa tốt.</w:t>
      </w:r>
      <w:r w:rsidR="009D3BA1" w:rsidRPr="00C708FE">
        <w:rPr>
          <w:rFonts w:asciiTheme="majorHAnsi" w:hAnsiTheme="majorHAnsi"/>
          <w:sz w:val="28"/>
          <w:szCs w:val="28"/>
        </w:rPr>
        <w:t xml:space="preserve"> </w:t>
      </w:r>
    </w:p>
    <w:p w:rsidR="00AB3137" w:rsidRDefault="00AB3137" w:rsidP="00C708FE">
      <w:pPr>
        <w:pStyle w:val="NoSpacing"/>
        <w:pBdr>
          <w:bottom w:val="double" w:sz="6" w:space="1" w:color="auto"/>
        </w:pBdr>
        <w:rPr>
          <w:rFonts w:asciiTheme="majorHAnsi" w:hAnsiTheme="majorHAnsi"/>
          <w:sz w:val="28"/>
          <w:szCs w:val="28"/>
        </w:rPr>
      </w:pPr>
    </w:p>
    <w:p w:rsidR="00AB3137" w:rsidRDefault="00AB3137" w:rsidP="00C708FE">
      <w:pPr>
        <w:pStyle w:val="NoSpacing"/>
        <w:rPr>
          <w:rFonts w:asciiTheme="majorHAnsi" w:hAnsiTheme="majorHAnsi"/>
          <w:sz w:val="28"/>
          <w:szCs w:val="28"/>
        </w:rPr>
      </w:pPr>
    </w:p>
    <w:p w:rsidR="00AB3137" w:rsidRPr="008F36B8" w:rsidRDefault="00AB3137" w:rsidP="00C708FE">
      <w:pPr>
        <w:pStyle w:val="NoSpacing"/>
        <w:rPr>
          <w:rFonts w:asciiTheme="majorHAnsi" w:hAnsiTheme="majorHAnsi"/>
          <w:color w:val="FF0000"/>
          <w:sz w:val="28"/>
          <w:szCs w:val="28"/>
        </w:rPr>
      </w:pPr>
      <w:r w:rsidRPr="008F36B8">
        <w:rPr>
          <w:rFonts w:asciiTheme="majorHAnsi" w:hAnsiTheme="majorHAnsi"/>
          <w:color w:val="FF0000"/>
          <w:sz w:val="28"/>
          <w:szCs w:val="28"/>
        </w:rPr>
        <w:t>Tiếp theo tôi chỉ đề cập đến tiếng anh cho người lớn và sẽ bỏ qua phần tiếng anh cho trẻ vì tiếng anh cho trẻ sẽ không yêu cầu gì cả mà chỉ là giúp trẻ làm quen mới mặc chữ, cách đọc hay cách nhận dạ</w:t>
      </w:r>
      <w:r w:rsidR="008F36B8" w:rsidRPr="008F36B8">
        <w:rPr>
          <w:rFonts w:asciiTheme="majorHAnsi" w:hAnsiTheme="majorHAnsi"/>
          <w:color w:val="FF0000"/>
          <w:sz w:val="28"/>
          <w:szCs w:val="28"/>
        </w:rPr>
        <w:t>ng nó</w:t>
      </w:r>
      <w:r w:rsidRPr="008F36B8">
        <w:rPr>
          <w:rFonts w:asciiTheme="majorHAnsi" w:hAnsiTheme="majorHAnsi"/>
          <w:color w:val="FF0000"/>
          <w:sz w:val="28"/>
          <w:szCs w:val="28"/>
        </w:rPr>
        <w:t>.</w:t>
      </w:r>
    </w:p>
    <w:p w:rsidR="00C708FE" w:rsidRPr="008F36B8" w:rsidRDefault="00C708FE" w:rsidP="00C708FE">
      <w:pPr>
        <w:pStyle w:val="NoSpacing"/>
        <w:rPr>
          <w:rFonts w:asciiTheme="majorHAnsi" w:hAnsiTheme="majorHAnsi"/>
          <w:color w:val="FF0000"/>
          <w:sz w:val="28"/>
          <w:szCs w:val="28"/>
        </w:rPr>
      </w:pPr>
    </w:p>
    <w:p w:rsidR="0012654A" w:rsidRPr="008F36B8" w:rsidRDefault="00570096" w:rsidP="00C708FE">
      <w:pPr>
        <w:pStyle w:val="NoSpacing"/>
        <w:rPr>
          <w:rFonts w:asciiTheme="majorHAnsi" w:hAnsiTheme="majorHAnsi"/>
          <w:color w:val="FF0000"/>
          <w:sz w:val="28"/>
          <w:szCs w:val="28"/>
        </w:rPr>
      </w:pPr>
      <w:r w:rsidRPr="008F36B8">
        <w:rPr>
          <w:rFonts w:asciiTheme="majorHAnsi" w:hAnsiTheme="majorHAnsi"/>
          <w:color w:val="FF0000"/>
          <w:sz w:val="28"/>
          <w:szCs w:val="28"/>
        </w:rPr>
        <w:t xml:space="preserve">  </w:t>
      </w:r>
      <w:r w:rsidR="00DB36EE" w:rsidRPr="008F36B8">
        <w:rPr>
          <w:rFonts w:asciiTheme="majorHAnsi" w:hAnsiTheme="majorHAnsi"/>
          <w:color w:val="FF0000"/>
          <w:sz w:val="28"/>
          <w:szCs w:val="28"/>
        </w:rPr>
        <w:t>Vậy</w:t>
      </w:r>
      <w:r w:rsidR="003B1C45" w:rsidRPr="008F36B8">
        <w:rPr>
          <w:rFonts w:asciiTheme="majorHAnsi" w:hAnsiTheme="majorHAnsi"/>
          <w:color w:val="FF0000"/>
          <w:sz w:val="28"/>
          <w:szCs w:val="28"/>
        </w:rPr>
        <w:t>,</w:t>
      </w:r>
      <w:r w:rsidR="00DB36EE" w:rsidRPr="008F36B8">
        <w:rPr>
          <w:rFonts w:asciiTheme="majorHAnsi" w:hAnsiTheme="majorHAnsi"/>
          <w:color w:val="FF0000"/>
          <w:sz w:val="28"/>
          <w:szCs w:val="28"/>
        </w:rPr>
        <w:t xml:space="preserve"> </w:t>
      </w:r>
      <w:r w:rsidR="003B1C45" w:rsidRPr="008F36B8">
        <w:rPr>
          <w:rFonts w:asciiTheme="majorHAnsi" w:hAnsiTheme="majorHAnsi"/>
          <w:color w:val="FF0000"/>
          <w:sz w:val="28"/>
          <w:szCs w:val="28"/>
        </w:rPr>
        <w:t>vấn đề cần giải quyết ở đây</w:t>
      </w:r>
      <w:r w:rsidR="001B7ECD" w:rsidRPr="008F36B8">
        <w:rPr>
          <w:rFonts w:asciiTheme="majorHAnsi" w:hAnsiTheme="majorHAnsi"/>
          <w:color w:val="FF0000"/>
          <w:sz w:val="28"/>
          <w:szCs w:val="28"/>
        </w:rPr>
        <w:t xml:space="preserve"> là:</w:t>
      </w:r>
      <w:r w:rsidR="003B1C45" w:rsidRPr="008F36B8">
        <w:rPr>
          <w:rFonts w:asciiTheme="majorHAnsi" w:hAnsiTheme="majorHAnsi"/>
          <w:color w:val="FF0000"/>
          <w:sz w:val="28"/>
          <w:szCs w:val="28"/>
        </w:rPr>
        <w:t xml:space="preserve"> </w:t>
      </w:r>
      <w:r w:rsidR="001B7ECD" w:rsidRPr="008F36B8">
        <w:rPr>
          <w:rFonts w:asciiTheme="majorHAnsi" w:hAnsiTheme="majorHAnsi"/>
          <w:color w:val="FF0000"/>
          <w:sz w:val="28"/>
          <w:szCs w:val="28"/>
        </w:rPr>
        <w:t>thực trạng tiếng anh hiện tại của một số người(đây là với những người tiếng anh không tốt) ở việt nam như thế nào</w:t>
      </w:r>
      <w:r w:rsidR="0012654A" w:rsidRPr="008F36B8">
        <w:rPr>
          <w:rFonts w:asciiTheme="majorHAnsi" w:hAnsiTheme="majorHAnsi"/>
          <w:color w:val="FF0000"/>
          <w:sz w:val="28"/>
          <w:szCs w:val="28"/>
        </w:rPr>
        <w:t>?</w:t>
      </w:r>
    </w:p>
    <w:p w:rsidR="00C708FE" w:rsidRPr="008F36B8" w:rsidRDefault="00C708FE" w:rsidP="00C708FE">
      <w:pPr>
        <w:pStyle w:val="NoSpacing"/>
        <w:rPr>
          <w:rFonts w:asciiTheme="majorHAnsi" w:hAnsiTheme="majorHAnsi"/>
          <w:color w:val="FF0000"/>
          <w:sz w:val="28"/>
          <w:szCs w:val="28"/>
        </w:rPr>
      </w:pPr>
    </w:p>
    <w:p w:rsidR="00AB3137" w:rsidRPr="008F36B8" w:rsidRDefault="0045156A" w:rsidP="00C708FE">
      <w:pPr>
        <w:pStyle w:val="NoSpacing"/>
        <w:rPr>
          <w:color w:val="FF0000"/>
          <w:sz w:val="28"/>
          <w:szCs w:val="28"/>
        </w:rPr>
      </w:pPr>
      <w:r w:rsidRPr="008F36B8">
        <w:rPr>
          <w:color w:val="FF0000"/>
          <w:sz w:val="28"/>
          <w:szCs w:val="28"/>
        </w:rPr>
        <w:t xml:space="preserve"> Như mọi người đã  biết tiếng anh là ngôn ngữ phổ biế</w:t>
      </w:r>
      <w:r w:rsidR="008F36B8" w:rsidRPr="008F36B8">
        <w:rPr>
          <w:color w:val="FF0000"/>
          <w:sz w:val="28"/>
          <w:szCs w:val="28"/>
        </w:rPr>
        <w:t xml:space="preserve">n. </w:t>
      </w:r>
      <w:r w:rsidR="00FF6479" w:rsidRPr="008F36B8">
        <w:rPr>
          <w:color w:val="FF0000"/>
          <w:sz w:val="28"/>
          <w:szCs w:val="28"/>
        </w:rPr>
        <w:t>Tuy nhiên không phải ai cũng đều họ</w:t>
      </w:r>
      <w:r w:rsidR="001A4984" w:rsidRPr="008F36B8">
        <w:rPr>
          <w:color w:val="FF0000"/>
          <w:sz w:val="28"/>
          <w:szCs w:val="28"/>
        </w:rPr>
        <w:t xml:space="preserve">c </w:t>
      </w:r>
      <w:r w:rsidR="00FF6479" w:rsidRPr="008F36B8">
        <w:rPr>
          <w:color w:val="FF0000"/>
          <w:sz w:val="28"/>
          <w:szCs w:val="28"/>
        </w:rPr>
        <w:t>tố</w:t>
      </w:r>
      <w:r w:rsidR="009D3BA1" w:rsidRPr="008F36B8">
        <w:rPr>
          <w:color w:val="FF0000"/>
          <w:sz w:val="28"/>
          <w:szCs w:val="28"/>
        </w:rPr>
        <w:t>t</w:t>
      </w:r>
      <w:r w:rsidR="001A4984" w:rsidRPr="008F36B8">
        <w:rPr>
          <w:color w:val="FF0000"/>
          <w:sz w:val="28"/>
          <w:szCs w:val="28"/>
        </w:rPr>
        <w:t xml:space="preserve"> tiếng anh,</w:t>
      </w:r>
      <w:r w:rsidR="009D3BA1" w:rsidRPr="008F36B8">
        <w:rPr>
          <w:color w:val="FF0000"/>
          <w:sz w:val="28"/>
          <w:szCs w:val="28"/>
        </w:rPr>
        <w:t xml:space="preserve"> </w:t>
      </w:r>
      <w:r w:rsidR="00C708FE" w:rsidRPr="008F36B8">
        <w:rPr>
          <w:color w:val="FF0000"/>
          <w:sz w:val="28"/>
          <w:szCs w:val="28"/>
        </w:rPr>
        <w:t>một phần có lẽ là do</w:t>
      </w:r>
      <w:r w:rsidR="001B7ECD" w:rsidRPr="008F36B8">
        <w:rPr>
          <w:color w:val="FF0000"/>
          <w:sz w:val="28"/>
          <w:szCs w:val="28"/>
        </w:rPr>
        <w:t xml:space="preserve"> không có thời gian,</w:t>
      </w:r>
      <w:r w:rsidR="00C708FE" w:rsidRPr="008F36B8">
        <w:rPr>
          <w:color w:val="FF0000"/>
          <w:sz w:val="28"/>
          <w:szCs w:val="28"/>
        </w:rPr>
        <w:t xml:space="preserve"> không chịu họ</w:t>
      </w:r>
      <w:r w:rsidR="001B7ECD" w:rsidRPr="008F36B8">
        <w:rPr>
          <w:color w:val="FF0000"/>
          <w:sz w:val="28"/>
          <w:szCs w:val="28"/>
        </w:rPr>
        <w:t xml:space="preserve">c, lười </w:t>
      </w:r>
      <w:r w:rsidR="00C708FE" w:rsidRPr="008F36B8">
        <w:rPr>
          <w:color w:val="FF0000"/>
          <w:sz w:val="28"/>
          <w:szCs w:val="28"/>
        </w:rPr>
        <w:t>biế</w:t>
      </w:r>
      <w:r w:rsidR="001A4984" w:rsidRPr="008F36B8">
        <w:rPr>
          <w:color w:val="FF0000"/>
          <w:sz w:val="28"/>
          <w:szCs w:val="28"/>
        </w:rPr>
        <w:t>ng…</w:t>
      </w:r>
      <w:r w:rsidR="00C708FE" w:rsidRPr="008F36B8">
        <w:rPr>
          <w:color w:val="FF0000"/>
          <w:sz w:val="28"/>
          <w:szCs w:val="28"/>
        </w:rPr>
        <w:t xml:space="preserve"> </w:t>
      </w:r>
      <w:r w:rsidR="00772104" w:rsidRPr="008F36B8">
        <w:rPr>
          <w:color w:val="FF0000"/>
          <w:sz w:val="28"/>
          <w:szCs w:val="28"/>
        </w:rPr>
        <w:t xml:space="preserve">hoặc </w:t>
      </w:r>
      <w:r w:rsidR="00C708FE" w:rsidRPr="008F36B8">
        <w:rPr>
          <w:color w:val="FF0000"/>
          <w:sz w:val="28"/>
          <w:szCs w:val="28"/>
        </w:rPr>
        <w:t xml:space="preserve">một phần là do </w:t>
      </w:r>
      <w:r w:rsidR="00772104" w:rsidRPr="008F36B8">
        <w:rPr>
          <w:color w:val="FF0000"/>
          <w:sz w:val="28"/>
          <w:szCs w:val="28"/>
        </w:rPr>
        <w:t>cảm thấy nhàm chán</w:t>
      </w:r>
      <w:r w:rsidR="00FF4614" w:rsidRPr="008F36B8">
        <w:rPr>
          <w:color w:val="FF0000"/>
          <w:sz w:val="28"/>
          <w:szCs w:val="28"/>
        </w:rPr>
        <w:t xml:space="preserve"> khi</w:t>
      </w:r>
      <w:r w:rsidR="00772104" w:rsidRPr="008F36B8">
        <w:rPr>
          <w:color w:val="FF0000"/>
          <w:sz w:val="28"/>
          <w:szCs w:val="28"/>
        </w:rPr>
        <w:t xml:space="preserve"> chỉ học những bài vở ở trên trườ</w:t>
      </w:r>
      <w:r w:rsidR="00FF4614" w:rsidRPr="008F36B8">
        <w:rPr>
          <w:color w:val="FF0000"/>
          <w:sz w:val="28"/>
          <w:szCs w:val="28"/>
        </w:rPr>
        <w:t>ng</w:t>
      </w:r>
      <w:r w:rsidR="00772104" w:rsidRPr="008F36B8">
        <w:rPr>
          <w:color w:val="FF0000"/>
          <w:sz w:val="28"/>
          <w:szCs w:val="28"/>
        </w:rPr>
        <w:t>, thiếu sinh động chỉ rậ</w:t>
      </w:r>
      <w:r w:rsidR="00FF4614" w:rsidRPr="008F36B8">
        <w:rPr>
          <w:color w:val="FF0000"/>
          <w:sz w:val="28"/>
          <w:szCs w:val="28"/>
        </w:rPr>
        <w:t>p khuôn theo</w:t>
      </w:r>
      <w:r w:rsidR="00772104" w:rsidRPr="008F36B8">
        <w:rPr>
          <w:color w:val="FF0000"/>
          <w:sz w:val="28"/>
          <w:szCs w:val="28"/>
        </w:rPr>
        <w:t xml:space="preserve"> nguyên mẫu</w:t>
      </w:r>
      <w:r w:rsidR="00FF4614" w:rsidRPr="008F36B8">
        <w:rPr>
          <w:color w:val="FF0000"/>
          <w:sz w:val="28"/>
          <w:szCs w:val="28"/>
        </w:rPr>
        <w:t xml:space="preserve"> lặp đi lặp lại nhiều năm</w:t>
      </w:r>
      <w:r w:rsidR="00C708FE" w:rsidRPr="008F36B8">
        <w:rPr>
          <w:color w:val="FF0000"/>
          <w:sz w:val="28"/>
          <w:szCs w:val="28"/>
        </w:rPr>
        <w:t>.</w:t>
      </w:r>
      <w:r w:rsidR="00772104" w:rsidRPr="008F36B8">
        <w:rPr>
          <w:color w:val="FF0000"/>
          <w:sz w:val="28"/>
          <w:szCs w:val="28"/>
        </w:rPr>
        <w:t xml:space="preserve"> Đối với đa phần sinh viên hiện nay việc học tiếng anh trở nên khó khăn hơn khi có quá  nhiều thứ để học ở trường, thời gian dành cho những môn yêu thích dường như là chưa đủ nên việc học sơ xài</w:t>
      </w:r>
      <w:r w:rsidR="001A4984" w:rsidRPr="008F36B8">
        <w:rPr>
          <w:color w:val="FF0000"/>
          <w:sz w:val="28"/>
          <w:szCs w:val="28"/>
        </w:rPr>
        <w:t>, qua loa</w:t>
      </w:r>
      <w:r w:rsidR="00772104" w:rsidRPr="008F36B8">
        <w:rPr>
          <w:color w:val="FF0000"/>
          <w:sz w:val="28"/>
          <w:szCs w:val="28"/>
        </w:rPr>
        <w:t xml:space="preserve"> nhữ</w:t>
      </w:r>
      <w:r w:rsidR="001A4984" w:rsidRPr="008F36B8">
        <w:rPr>
          <w:color w:val="FF0000"/>
          <w:sz w:val="28"/>
          <w:szCs w:val="28"/>
        </w:rPr>
        <w:t xml:space="preserve">ng môn không yêu thích  được  đặt ra. Đặc biệt là với </w:t>
      </w:r>
      <w:r w:rsidR="00FF4614" w:rsidRPr="008F36B8">
        <w:rPr>
          <w:color w:val="FF0000"/>
          <w:sz w:val="28"/>
          <w:szCs w:val="28"/>
        </w:rPr>
        <w:t>các</w:t>
      </w:r>
      <w:r w:rsidR="001A4984" w:rsidRPr="008F36B8">
        <w:rPr>
          <w:color w:val="FF0000"/>
          <w:sz w:val="28"/>
          <w:szCs w:val="28"/>
        </w:rPr>
        <w:t xml:space="preserve"> sinh viên học các trường kỹ thuật, họ dành thời gian cho những môn chuyên ngành, những môn toán lý hóa mà họ đã theo đuổi từ khi biết nó</w:t>
      </w:r>
      <w:r w:rsidR="00FF4614" w:rsidRPr="008F36B8">
        <w:rPr>
          <w:color w:val="FF0000"/>
          <w:sz w:val="28"/>
          <w:szCs w:val="28"/>
        </w:rPr>
        <w:t xml:space="preserve">, </w:t>
      </w:r>
      <w:r w:rsidR="001A4984" w:rsidRPr="008F36B8">
        <w:rPr>
          <w:color w:val="FF0000"/>
          <w:sz w:val="28"/>
          <w:szCs w:val="28"/>
        </w:rPr>
        <w:t>chính vì thế mà họ đã không học môn tiếng anh</w:t>
      </w:r>
      <w:r w:rsidR="00772104" w:rsidRPr="008F36B8">
        <w:rPr>
          <w:color w:val="FF0000"/>
          <w:sz w:val="28"/>
          <w:szCs w:val="28"/>
        </w:rPr>
        <w:t>.</w:t>
      </w:r>
      <w:r w:rsidR="001B7ECD" w:rsidRPr="008F36B8">
        <w:rPr>
          <w:color w:val="FF0000"/>
          <w:sz w:val="28"/>
          <w:szCs w:val="28"/>
        </w:rPr>
        <w:t xml:space="preserve"> Còn đối với các bậc phụ huynh</w:t>
      </w:r>
      <w:r w:rsidR="00AB3137" w:rsidRPr="008F36B8">
        <w:rPr>
          <w:color w:val="FF0000"/>
          <w:sz w:val="28"/>
          <w:szCs w:val="28"/>
        </w:rPr>
        <w:t xml:space="preserve"> </w:t>
      </w:r>
      <w:r w:rsidR="001B7ECD" w:rsidRPr="008F36B8">
        <w:rPr>
          <w:color w:val="FF0000"/>
          <w:sz w:val="28"/>
          <w:szCs w:val="28"/>
        </w:rPr>
        <w:t xml:space="preserve">(kỹ năng tiếng anh chưa được tốt) việc học tiếng anh ở thời điểm hiện tại trở nên khó khăn khi họ còn phải lo cho gia đình, công việc thời gian rảnh rất ít cho nên họ </w:t>
      </w:r>
      <w:r w:rsidR="00AB3137" w:rsidRPr="008F36B8">
        <w:rPr>
          <w:color w:val="FF0000"/>
          <w:sz w:val="28"/>
          <w:szCs w:val="28"/>
        </w:rPr>
        <w:t>không có thời gian để ra các trung tâm anh ngữ để rèn luyện thêm kỹ năng ngoại ngữ cho chính bản thân</w:t>
      </w:r>
      <w:r w:rsidR="001B7ECD" w:rsidRPr="008F36B8">
        <w:rPr>
          <w:color w:val="FF0000"/>
          <w:sz w:val="28"/>
          <w:szCs w:val="28"/>
        </w:rPr>
        <w:t xml:space="preserve">. </w:t>
      </w:r>
      <w:r w:rsidR="001A4984" w:rsidRPr="008F36B8">
        <w:rPr>
          <w:color w:val="FF0000"/>
          <w:sz w:val="28"/>
          <w:szCs w:val="28"/>
        </w:rPr>
        <w:t>Vì vậy tiếng anh</w:t>
      </w:r>
      <w:r w:rsidR="00FF4614" w:rsidRPr="008F36B8">
        <w:rPr>
          <w:color w:val="FF0000"/>
          <w:sz w:val="28"/>
          <w:szCs w:val="28"/>
        </w:rPr>
        <w:t xml:space="preserve"> đối với họ như là vấn đề khó giải quyế</w:t>
      </w:r>
      <w:r w:rsidR="00AB3137" w:rsidRPr="008F36B8">
        <w:rPr>
          <w:color w:val="FF0000"/>
          <w:sz w:val="28"/>
          <w:szCs w:val="28"/>
        </w:rPr>
        <w:t xml:space="preserve">t dẫn đến khi làm bài kiểm tra </w:t>
      </w:r>
      <w:r w:rsidR="00FF4614" w:rsidRPr="008F36B8">
        <w:rPr>
          <w:color w:val="FF0000"/>
          <w:sz w:val="28"/>
          <w:szCs w:val="28"/>
        </w:rPr>
        <w:t xml:space="preserve">họ thường sẽ chọn ngẫu </w:t>
      </w:r>
      <w:r w:rsidR="00FF4614" w:rsidRPr="008F36B8">
        <w:rPr>
          <w:color w:val="FF0000"/>
          <w:sz w:val="28"/>
          <w:szCs w:val="28"/>
        </w:rPr>
        <w:lastRenderedPageBreak/>
        <w:t>nhiên hay sẽ bỏ qua nó nếu thấy</w:t>
      </w:r>
      <w:r w:rsidR="00AB3137" w:rsidRPr="008F36B8">
        <w:rPr>
          <w:color w:val="FF0000"/>
          <w:sz w:val="28"/>
          <w:szCs w:val="28"/>
        </w:rPr>
        <w:t xml:space="preserve"> không hiểu,</w:t>
      </w:r>
      <w:r w:rsidR="00FF4614" w:rsidRPr="008F36B8">
        <w:rPr>
          <w:color w:val="FF0000"/>
          <w:sz w:val="28"/>
          <w:szCs w:val="28"/>
        </w:rPr>
        <w:t xml:space="preserve"> quá khó so vớ</w:t>
      </w:r>
      <w:r w:rsidR="00AB3137" w:rsidRPr="008F36B8">
        <w:rPr>
          <w:color w:val="FF0000"/>
          <w:sz w:val="28"/>
          <w:szCs w:val="28"/>
        </w:rPr>
        <w:t>i</w:t>
      </w:r>
      <w:r w:rsidR="008F36B8" w:rsidRPr="008F36B8">
        <w:rPr>
          <w:color w:val="FF0000"/>
          <w:sz w:val="28"/>
          <w:szCs w:val="28"/>
        </w:rPr>
        <w:t xml:space="preserve"> k</w:t>
      </w:r>
      <w:r w:rsidR="00AB3137" w:rsidRPr="008F36B8">
        <w:rPr>
          <w:color w:val="FF0000"/>
          <w:sz w:val="28"/>
          <w:szCs w:val="28"/>
        </w:rPr>
        <w:t>hả năng của bản thân.</w:t>
      </w:r>
    </w:p>
    <w:p w:rsidR="00C4654A" w:rsidRPr="008F36B8" w:rsidRDefault="00C4654A" w:rsidP="00C708FE">
      <w:pPr>
        <w:pStyle w:val="NoSpacing"/>
        <w:rPr>
          <w:color w:val="FF0000"/>
          <w:sz w:val="28"/>
          <w:szCs w:val="28"/>
        </w:rPr>
      </w:pPr>
    </w:p>
    <w:p w:rsidR="00DC5640" w:rsidRPr="008F36B8" w:rsidRDefault="00AD2D67" w:rsidP="00DC5640">
      <w:pPr>
        <w:pStyle w:val="NoSpacing"/>
        <w:rPr>
          <w:rFonts w:asciiTheme="majorHAnsi" w:hAnsiTheme="majorHAnsi"/>
          <w:color w:val="FF0000"/>
          <w:sz w:val="28"/>
          <w:szCs w:val="28"/>
        </w:rPr>
      </w:pPr>
      <w:r w:rsidRPr="008F36B8">
        <w:rPr>
          <w:rFonts w:asciiTheme="majorHAnsi" w:hAnsiTheme="majorHAnsi"/>
          <w:color w:val="FF0000"/>
          <w:sz w:val="28"/>
          <w:szCs w:val="28"/>
        </w:rPr>
        <w:t xml:space="preserve"> Làm gì để người dùng không nhàm chán khi bài kiểm tra quá khó đối với họ?</w:t>
      </w:r>
      <w:r w:rsidRPr="008F36B8">
        <w:rPr>
          <w:color w:val="FF0000"/>
          <w:sz w:val="28"/>
          <w:szCs w:val="28"/>
        </w:rPr>
        <w:t xml:space="preserve"> Đương nhiên</w:t>
      </w:r>
      <w:r w:rsidR="00DC5640" w:rsidRPr="008F36B8">
        <w:rPr>
          <w:color w:val="FF0000"/>
          <w:sz w:val="28"/>
          <w:szCs w:val="28"/>
        </w:rPr>
        <w:t xml:space="preserve"> gần giống với tất cả các</w:t>
      </w:r>
      <w:r w:rsidRPr="008F36B8">
        <w:rPr>
          <w:color w:val="FF0000"/>
          <w:sz w:val="28"/>
          <w:szCs w:val="28"/>
        </w:rPr>
        <w:t xml:space="preserve"> bài kiểm tra</w:t>
      </w:r>
      <w:r w:rsidR="00DC5640" w:rsidRPr="008F36B8">
        <w:rPr>
          <w:color w:val="FF0000"/>
          <w:sz w:val="28"/>
          <w:szCs w:val="28"/>
        </w:rPr>
        <w:t xml:space="preserve"> khác các bài kiểm tra này</w:t>
      </w:r>
      <w:r w:rsidRPr="008F36B8">
        <w:rPr>
          <w:color w:val="FF0000"/>
          <w:sz w:val="28"/>
          <w:szCs w:val="28"/>
        </w:rPr>
        <w:t xml:space="preserve"> sẽ</w:t>
      </w:r>
      <w:r w:rsidRPr="008F36B8">
        <w:rPr>
          <w:color w:val="FF0000"/>
          <w:sz w:val="28"/>
          <w:szCs w:val="28"/>
        </w:rPr>
        <w:t xml:space="preserve"> có sự phân chia đồng đều giữa các phần</w:t>
      </w:r>
      <w:r w:rsidR="00DC5640" w:rsidRPr="008F36B8">
        <w:rPr>
          <w:color w:val="FF0000"/>
          <w:sz w:val="28"/>
          <w:szCs w:val="28"/>
        </w:rPr>
        <w:t>:</w:t>
      </w:r>
      <w:r w:rsidRPr="008F36B8">
        <w:rPr>
          <w:color w:val="FF0000"/>
          <w:sz w:val="28"/>
          <w:szCs w:val="28"/>
        </w:rPr>
        <w:t xml:space="preserve"> từ vựng, ngữ pháp, </w:t>
      </w:r>
      <w:r w:rsidR="00DC5640" w:rsidRPr="008F36B8">
        <w:rPr>
          <w:color w:val="FF0000"/>
          <w:sz w:val="28"/>
          <w:szCs w:val="28"/>
        </w:rPr>
        <w:t xml:space="preserve">viết </w:t>
      </w:r>
      <w:r w:rsidRPr="008F36B8">
        <w:rPr>
          <w:color w:val="FF0000"/>
          <w:sz w:val="28"/>
          <w:szCs w:val="28"/>
        </w:rPr>
        <w:t>và nghe</w:t>
      </w:r>
      <w:r w:rsidR="00DC5640" w:rsidRPr="008F36B8">
        <w:rPr>
          <w:color w:val="FF0000"/>
          <w:sz w:val="28"/>
          <w:szCs w:val="28"/>
        </w:rPr>
        <w:t>. N</w:t>
      </w:r>
      <w:r w:rsidRPr="008F36B8">
        <w:rPr>
          <w:color w:val="FF0000"/>
          <w:sz w:val="28"/>
          <w:szCs w:val="28"/>
        </w:rPr>
        <w:t>hưng</w:t>
      </w:r>
      <w:r w:rsidRPr="008F36B8">
        <w:rPr>
          <w:color w:val="FF0000"/>
          <w:sz w:val="28"/>
          <w:szCs w:val="28"/>
        </w:rPr>
        <w:t xml:space="preserve"> </w:t>
      </w:r>
      <w:r w:rsidRPr="008F36B8">
        <w:rPr>
          <w:rFonts w:asciiTheme="majorHAnsi" w:hAnsiTheme="majorHAnsi"/>
          <w:color w:val="FF0000"/>
          <w:sz w:val="28"/>
          <w:szCs w:val="28"/>
        </w:rPr>
        <w:t>ở</w:t>
      </w:r>
      <w:r w:rsidR="00570096" w:rsidRPr="008F36B8">
        <w:rPr>
          <w:rFonts w:asciiTheme="majorHAnsi" w:hAnsiTheme="majorHAnsi"/>
          <w:color w:val="FF0000"/>
          <w:sz w:val="28"/>
          <w:szCs w:val="28"/>
        </w:rPr>
        <w:t xml:space="preserve"> đây bài kiểm tra sẽ không </w:t>
      </w:r>
      <w:r w:rsidR="00DC5640" w:rsidRPr="008F36B8">
        <w:rPr>
          <w:rFonts w:asciiTheme="majorHAnsi" w:hAnsiTheme="majorHAnsi"/>
          <w:color w:val="FF0000"/>
          <w:sz w:val="28"/>
          <w:szCs w:val="28"/>
        </w:rPr>
        <w:t>quá khô khan như các bài kiểm tra thường thấy ở nhà trường</w:t>
      </w:r>
      <w:r w:rsidR="00570096" w:rsidRPr="008F36B8">
        <w:rPr>
          <w:rFonts w:asciiTheme="majorHAnsi" w:hAnsiTheme="majorHAnsi"/>
          <w:color w:val="FF0000"/>
          <w:sz w:val="28"/>
          <w:szCs w:val="28"/>
        </w:rPr>
        <w:t xml:space="preserve"> </w:t>
      </w:r>
      <w:r w:rsidR="00DC5640" w:rsidRPr="008F36B8">
        <w:rPr>
          <w:rFonts w:asciiTheme="majorHAnsi" w:hAnsiTheme="majorHAnsi"/>
          <w:color w:val="FF0000"/>
          <w:sz w:val="28"/>
          <w:szCs w:val="28"/>
        </w:rPr>
        <w:t>và không quá khó</w:t>
      </w:r>
      <w:r w:rsidR="00570096" w:rsidRPr="008F36B8">
        <w:rPr>
          <w:rFonts w:asciiTheme="majorHAnsi" w:hAnsiTheme="majorHAnsi"/>
          <w:color w:val="FF0000"/>
          <w:sz w:val="28"/>
          <w:szCs w:val="28"/>
        </w:rPr>
        <w:t xml:space="preserve">. </w:t>
      </w:r>
      <w:r w:rsidR="00DC5640" w:rsidRPr="008F36B8">
        <w:rPr>
          <w:rFonts w:asciiTheme="majorHAnsi" w:hAnsiTheme="majorHAnsi"/>
          <w:color w:val="FF0000"/>
          <w:sz w:val="28"/>
          <w:szCs w:val="28"/>
        </w:rPr>
        <w:t xml:space="preserve"> Nó sẽ là các hình ảnh động, âm thanh vui nhộn nếu như bạn làm đúng từng câu</w:t>
      </w:r>
      <w:r w:rsidR="00C4654A" w:rsidRPr="008F36B8">
        <w:rPr>
          <w:rFonts w:asciiTheme="majorHAnsi" w:hAnsiTheme="majorHAnsi"/>
          <w:color w:val="FF0000"/>
          <w:sz w:val="28"/>
          <w:szCs w:val="28"/>
        </w:rPr>
        <w:t xml:space="preserve"> và sẽ là các hình ảnh, âm thanh động viên khi bạn làm sai. Đôi lúc những hình ảnh âm thanh ấy lại tạo hứng thú cho người dùng tiếp tục thực hiện những phần tiếp theo của phần học</w:t>
      </w:r>
    </w:p>
    <w:p w:rsidR="00C4654A" w:rsidRPr="008F36B8" w:rsidRDefault="00C4654A" w:rsidP="00C4654A">
      <w:pPr>
        <w:pStyle w:val="NoSpacing"/>
        <w:rPr>
          <w:color w:val="FF0000"/>
          <w:sz w:val="28"/>
          <w:szCs w:val="28"/>
        </w:rPr>
      </w:pPr>
    </w:p>
    <w:p w:rsidR="00C4654A" w:rsidRPr="008F36B8" w:rsidRDefault="00C4654A" w:rsidP="00C4654A">
      <w:pPr>
        <w:pStyle w:val="NoSpacing"/>
        <w:rPr>
          <w:color w:val="FF0000"/>
          <w:sz w:val="28"/>
          <w:szCs w:val="28"/>
        </w:rPr>
      </w:pPr>
      <w:r w:rsidRPr="008F36B8">
        <w:rPr>
          <w:color w:val="FF0000"/>
          <w:sz w:val="28"/>
          <w:szCs w:val="28"/>
        </w:rPr>
        <w:t xml:space="preserve">Làm thế nào để hạn chế người dùng chọn ngẫu nhiên câu trả lời? Xuất phát từ thực tiễn mà tôi đã nhìn thấy và chính bản thân cho nên theo tôi nghĩ để hạn chế được người dùng chọn ngẫu nhiên đúng đáp án hay nhờ sự trợ giúp của công nghệ ( search google, hỏi bạn bè…) để vượt qua bài kiểm tra và vào học trên ứng dụng. Tôi muốn xây dựng một hệ thống thật thông minh, không cho phép người dùng rời khỏi khi đang thực hiện bài kiểm tra trên ứng dụng. Vậy hệ thống kiểm tra thông minh đó hoạt động như thế nào? Đó là khi bạn bắt đầu vào thực hiện một bài kiểm tra nào đó thì hệ thống sẽ bắt đầu tính giờ làm bài từ 00:00s và sau đó là tăng dần mà không có thời gian giới hạn cho bài làm, nhưng không phải vì thế mà bạn làm bài đến hàng giờ liền được(bạn sẽ bị trừ điểm nếu làm quá lâu vào mỗi câu nhất định, càng làm lâu thì điểm sẽ càng thấp). Bên cạnh đó là chức năng không cho phép người dùng rời khỏi ứng dụng khi đang thực hiện bài kiểm tra, nghĩa là khi làm bài bạn chỉ được lướt trong phạm vi bài làm mà thôi và sẽ chỉ được thoát ứng dụng nếu như đã hoàn thành bài đó, nếu bạn thoát trước khi hoàn thành nó coi như bạn đã phạm quy và bài làm sẽ bị hủy bạn sẽ quay lại từ đầu với bài kiểm tra mới. </w:t>
      </w:r>
      <w:r w:rsidRPr="008F36B8">
        <w:rPr>
          <w:color w:val="FF0000"/>
          <w:sz w:val="28"/>
          <w:szCs w:val="28"/>
        </w:rPr>
        <w:t xml:space="preserve">Đây là một chức năng mà chính tôi đã được trải nghiệm khi làm bài kiểm tra từng phần của môn học trong trường đại học của tôi, hệ thống được thầy phát triển và đã đi vào hoạt động rất hiệu quả, vì thế tôi rất muốn áp dụng nó vào trong ứng dụng của tôi. </w:t>
      </w:r>
    </w:p>
    <w:p w:rsidR="00C4654A" w:rsidRPr="008F36B8" w:rsidRDefault="00C4654A" w:rsidP="00C4654A">
      <w:pPr>
        <w:pStyle w:val="NoSpacing"/>
        <w:rPr>
          <w:color w:val="FF0000"/>
          <w:sz w:val="28"/>
          <w:szCs w:val="28"/>
        </w:rPr>
      </w:pPr>
      <w:r w:rsidRPr="008F36B8">
        <w:rPr>
          <w:rFonts w:asciiTheme="majorHAnsi" w:hAnsiTheme="majorHAnsi"/>
          <w:color w:val="FF0000"/>
          <w:sz w:val="28"/>
          <w:szCs w:val="28"/>
        </w:rPr>
        <w:t xml:space="preserve">  </w:t>
      </w:r>
    </w:p>
    <w:p w:rsidR="00C4654A" w:rsidRPr="008F36B8" w:rsidRDefault="00C4654A" w:rsidP="00DC5640">
      <w:pPr>
        <w:pStyle w:val="NoSpacing"/>
        <w:rPr>
          <w:rFonts w:asciiTheme="majorHAnsi" w:hAnsiTheme="majorHAnsi"/>
          <w:color w:val="FF0000"/>
          <w:sz w:val="28"/>
          <w:szCs w:val="28"/>
        </w:rPr>
      </w:pPr>
    </w:p>
    <w:p w:rsidR="00DC5640" w:rsidRPr="008F36B8" w:rsidRDefault="00DC5640" w:rsidP="00DC5640">
      <w:pPr>
        <w:pStyle w:val="NoSpacing"/>
        <w:rPr>
          <w:rFonts w:asciiTheme="majorHAnsi" w:hAnsiTheme="majorHAnsi"/>
          <w:color w:val="FF0000"/>
          <w:sz w:val="28"/>
          <w:szCs w:val="28"/>
        </w:rPr>
      </w:pPr>
    </w:p>
    <w:p w:rsidR="00570096" w:rsidRPr="008F36B8" w:rsidRDefault="00570096" w:rsidP="00DC5640">
      <w:pPr>
        <w:pStyle w:val="NoSpacing"/>
        <w:rPr>
          <w:rFonts w:asciiTheme="majorHAnsi" w:hAnsiTheme="majorHAnsi"/>
          <w:color w:val="FF0000"/>
          <w:sz w:val="28"/>
          <w:szCs w:val="28"/>
        </w:rPr>
      </w:pPr>
      <w:r w:rsidRPr="008F36B8">
        <w:rPr>
          <w:rFonts w:asciiTheme="majorHAnsi" w:hAnsiTheme="majorHAnsi"/>
          <w:color w:val="FF0000"/>
          <w:sz w:val="28"/>
          <w:szCs w:val="28"/>
        </w:rPr>
        <w:t xml:space="preserve">  </w:t>
      </w:r>
      <w:r w:rsidR="00B0442B" w:rsidRPr="008F36B8">
        <w:rPr>
          <w:rFonts w:asciiTheme="majorHAnsi" w:hAnsiTheme="majorHAnsi"/>
          <w:color w:val="FF0000"/>
          <w:sz w:val="28"/>
          <w:szCs w:val="28"/>
        </w:rPr>
        <w:t xml:space="preserve">Việc tạo ra một ứng dụng như trên phải dựa </w:t>
      </w:r>
      <w:r w:rsidR="00972D3B" w:rsidRPr="008F36B8">
        <w:rPr>
          <w:rFonts w:asciiTheme="majorHAnsi" w:hAnsiTheme="majorHAnsi"/>
          <w:color w:val="FF0000"/>
          <w:sz w:val="28"/>
          <w:szCs w:val="28"/>
        </w:rPr>
        <w:t>trên</w:t>
      </w:r>
      <w:r w:rsidR="00B0442B" w:rsidRPr="008F36B8">
        <w:rPr>
          <w:rFonts w:asciiTheme="majorHAnsi" w:hAnsiTheme="majorHAnsi"/>
          <w:color w:val="FF0000"/>
          <w:sz w:val="28"/>
          <w:szCs w:val="28"/>
        </w:rPr>
        <w:t xml:space="preserve"> </w:t>
      </w:r>
      <w:r w:rsidR="00972D3B" w:rsidRPr="008F36B8">
        <w:rPr>
          <w:rFonts w:asciiTheme="majorHAnsi" w:hAnsiTheme="majorHAnsi"/>
          <w:color w:val="FF0000"/>
          <w:sz w:val="28"/>
          <w:szCs w:val="28"/>
        </w:rPr>
        <w:t xml:space="preserve">mong muốn thực tiễn của người dùng. Với nguồn dữ liệu </w:t>
      </w:r>
      <w:r w:rsidR="001465AF" w:rsidRPr="008F36B8">
        <w:rPr>
          <w:rFonts w:asciiTheme="majorHAnsi" w:hAnsiTheme="majorHAnsi"/>
          <w:color w:val="FF0000"/>
          <w:sz w:val="28"/>
          <w:szCs w:val="28"/>
        </w:rPr>
        <w:t xml:space="preserve">phong phú </w:t>
      </w:r>
      <w:r w:rsidR="00972D3B" w:rsidRPr="008F36B8">
        <w:rPr>
          <w:rFonts w:asciiTheme="majorHAnsi" w:hAnsiTheme="majorHAnsi"/>
          <w:color w:val="FF0000"/>
          <w:sz w:val="28"/>
          <w:szCs w:val="28"/>
        </w:rPr>
        <w:t xml:space="preserve">từ internet tôi hy vọng ứng dụng này sẽ hoàn thành trong vòng  6 tháng </w:t>
      </w:r>
      <w:r w:rsidR="00C4654A" w:rsidRPr="008F36B8">
        <w:rPr>
          <w:rFonts w:asciiTheme="majorHAnsi" w:hAnsiTheme="majorHAnsi"/>
          <w:color w:val="FF0000"/>
          <w:sz w:val="28"/>
          <w:szCs w:val="28"/>
        </w:rPr>
        <w:t>được phân chia theo 3 giai đoạ</w:t>
      </w:r>
      <w:r w:rsidR="001465AF" w:rsidRPr="008F36B8">
        <w:rPr>
          <w:rFonts w:asciiTheme="majorHAnsi" w:hAnsiTheme="majorHAnsi"/>
          <w:color w:val="FF0000"/>
          <w:sz w:val="28"/>
          <w:szCs w:val="28"/>
        </w:rPr>
        <w:t>n</w:t>
      </w:r>
      <w:r w:rsidR="00C4654A" w:rsidRPr="008F36B8">
        <w:rPr>
          <w:rFonts w:asciiTheme="majorHAnsi" w:hAnsiTheme="majorHAnsi"/>
          <w:color w:val="FF0000"/>
          <w:sz w:val="28"/>
          <w:szCs w:val="28"/>
        </w:rPr>
        <w:t xml:space="preserve">: đầu tiên, trong khoảng từ 10-20 ngày đầu sẽ tìm những người có chung mục tiêu </w:t>
      </w:r>
      <w:r w:rsidR="00C4654A" w:rsidRPr="008F36B8">
        <w:rPr>
          <w:rFonts w:asciiTheme="majorHAnsi" w:hAnsiTheme="majorHAnsi"/>
          <w:color w:val="FF0000"/>
          <w:sz w:val="28"/>
          <w:szCs w:val="28"/>
        </w:rPr>
        <w:lastRenderedPageBreak/>
        <w:t>muốn phát triển dự án</w:t>
      </w:r>
      <w:r w:rsidR="001465AF" w:rsidRPr="008F36B8">
        <w:rPr>
          <w:rFonts w:asciiTheme="majorHAnsi" w:hAnsiTheme="majorHAnsi"/>
          <w:color w:val="FF0000"/>
          <w:sz w:val="28"/>
          <w:szCs w:val="28"/>
        </w:rPr>
        <w:t xml:space="preserve"> (có thể là 5-6 thành viên bao gồm người đam mê về lập trình và cả người đam mê tiếng anh, mỗi người sẽ đảm nhiệm một vai trò riêng trong dự án đó)</w:t>
      </w:r>
      <w:r w:rsidR="00972D3B" w:rsidRPr="008F36B8">
        <w:rPr>
          <w:rFonts w:asciiTheme="majorHAnsi" w:hAnsiTheme="majorHAnsi"/>
          <w:color w:val="FF0000"/>
          <w:sz w:val="28"/>
          <w:szCs w:val="28"/>
        </w:rPr>
        <w:t>.</w:t>
      </w:r>
      <w:r w:rsidR="001465AF" w:rsidRPr="008F36B8">
        <w:rPr>
          <w:rFonts w:asciiTheme="majorHAnsi" w:hAnsiTheme="majorHAnsi"/>
          <w:color w:val="FF0000"/>
          <w:sz w:val="28"/>
          <w:szCs w:val="28"/>
        </w:rPr>
        <w:t xml:space="preserve"> Sau đó, trong khoảng 30-40 ngày tiếp theo chúng tôi sẽ tìm dữ liệu có sẵn từ nguồn internet cũng như tự tạo ra những đề tài mới mẻ, thú vị bổ sung vào dữ liệu ứng dụng, tìm hiểu học hỏi các thuật toán cần dùng. Cuối cùng, là khoảng thời gian các lập trình viên bắt đầu vào những phần quan trọng của dự án, đó là xây dựng các thuật toán, code logic và tiến hành chạy thử kiếm tra dự án.</w:t>
      </w:r>
    </w:p>
    <w:p w:rsidR="001465AF" w:rsidRPr="008F36B8" w:rsidRDefault="001465AF" w:rsidP="00DC5640">
      <w:pPr>
        <w:pStyle w:val="NoSpacing"/>
        <w:rPr>
          <w:rFonts w:asciiTheme="majorHAnsi" w:hAnsiTheme="majorHAnsi"/>
          <w:color w:val="FF0000"/>
          <w:sz w:val="28"/>
          <w:szCs w:val="28"/>
        </w:rPr>
      </w:pPr>
    </w:p>
    <w:p w:rsidR="004260D8" w:rsidRPr="008F36B8" w:rsidRDefault="004260D8" w:rsidP="00C708FE">
      <w:pPr>
        <w:pStyle w:val="NoSpacing"/>
        <w:rPr>
          <w:rFonts w:asciiTheme="majorHAnsi" w:hAnsiTheme="majorHAnsi"/>
          <w:color w:val="FF0000"/>
          <w:sz w:val="28"/>
          <w:szCs w:val="28"/>
        </w:rPr>
      </w:pPr>
    </w:p>
    <w:p w:rsidR="00972D3B" w:rsidRPr="008F36B8" w:rsidRDefault="00972D3B" w:rsidP="00C708FE">
      <w:pPr>
        <w:pStyle w:val="NoSpacing"/>
        <w:rPr>
          <w:rFonts w:asciiTheme="majorHAnsi" w:hAnsiTheme="majorHAnsi"/>
          <w:color w:val="FF0000"/>
          <w:sz w:val="28"/>
          <w:szCs w:val="28"/>
        </w:rPr>
      </w:pPr>
    </w:p>
    <w:p w:rsidR="00972D3B" w:rsidRPr="008F36B8" w:rsidRDefault="001465AF" w:rsidP="00C708FE">
      <w:pPr>
        <w:pStyle w:val="NoSpacing"/>
        <w:rPr>
          <w:rFonts w:asciiTheme="majorHAnsi" w:hAnsiTheme="majorHAnsi"/>
          <w:color w:val="FF0000"/>
          <w:sz w:val="28"/>
          <w:szCs w:val="28"/>
        </w:rPr>
      </w:pPr>
      <w:r w:rsidRPr="008F36B8">
        <w:rPr>
          <w:rFonts w:asciiTheme="majorHAnsi" w:hAnsiTheme="majorHAnsi"/>
          <w:color w:val="FF0000"/>
          <w:sz w:val="28"/>
          <w:szCs w:val="28"/>
        </w:rPr>
        <w:t>Sau khi thực hiện xong dự</w:t>
      </w:r>
      <w:r w:rsidR="008F36B8" w:rsidRPr="008F36B8">
        <w:rPr>
          <w:rFonts w:asciiTheme="majorHAnsi" w:hAnsiTheme="majorHAnsi"/>
          <w:color w:val="FF0000"/>
          <w:sz w:val="28"/>
          <w:szCs w:val="28"/>
        </w:rPr>
        <w:t xml:space="preserve"> án kết quả cũng như mục đích mong muốn đạt được: đó là </w:t>
      </w:r>
      <w:r w:rsidR="00972D3B" w:rsidRPr="008F36B8">
        <w:rPr>
          <w:rFonts w:asciiTheme="majorHAnsi" w:hAnsiTheme="majorHAnsi"/>
          <w:color w:val="FF0000"/>
          <w:sz w:val="28"/>
          <w:szCs w:val="28"/>
        </w:rPr>
        <w:t>xây dựng được ứng dụng tích hợp nhiều kỹ năng, nhiều nhóm đối tượng khác nhau cùng học chung một ứng dụng. Giúp người dùng cải thiện được các kỹ năng nghe đọc và bổ sung thêm vốn từ vựng đang có của mình, ngoài ra tôi hy vọng sẽ phát triển thêm khả năng cho chính bản thân mình.</w:t>
      </w:r>
      <w:r w:rsidRPr="008F36B8">
        <w:rPr>
          <w:rFonts w:asciiTheme="majorHAnsi" w:hAnsiTheme="majorHAnsi"/>
          <w:color w:val="FF0000"/>
          <w:sz w:val="28"/>
          <w:szCs w:val="28"/>
        </w:rPr>
        <w:t xml:space="preserve"> </w:t>
      </w:r>
      <w:r w:rsidR="008F36B8" w:rsidRPr="008F36B8">
        <w:rPr>
          <w:rFonts w:asciiTheme="majorHAnsi" w:hAnsiTheme="majorHAnsi"/>
          <w:color w:val="FF0000"/>
          <w:sz w:val="28"/>
          <w:szCs w:val="28"/>
        </w:rPr>
        <w:t>Không gây nhàm chán cho những người học tiếng anh không tốt.</w:t>
      </w:r>
    </w:p>
    <w:p w:rsidR="00972D3B" w:rsidRPr="008F36B8" w:rsidRDefault="00972D3B" w:rsidP="00C708FE">
      <w:pPr>
        <w:pStyle w:val="NoSpacing"/>
        <w:rPr>
          <w:rFonts w:asciiTheme="majorHAnsi" w:hAnsiTheme="majorHAnsi"/>
          <w:color w:val="FF0000"/>
          <w:sz w:val="28"/>
          <w:szCs w:val="28"/>
        </w:rPr>
      </w:pPr>
      <w:r w:rsidRPr="008F36B8">
        <w:rPr>
          <w:rFonts w:asciiTheme="majorHAnsi" w:hAnsiTheme="majorHAnsi"/>
          <w:color w:val="FF0000"/>
          <w:sz w:val="28"/>
          <w:szCs w:val="28"/>
        </w:rPr>
        <w:t xml:space="preserve">  </w:t>
      </w:r>
    </w:p>
    <w:p w:rsidR="00570096" w:rsidRPr="00C708FE" w:rsidRDefault="00570096" w:rsidP="00C708FE">
      <w:pPr>
        <w:pStyle w:val="NoSpacing"/>
        <w:rPr>
          <w:rFonts w:asciiTheme="majorHAnsi" w:hAnsiTheme="majorHAnsi"/>
          <w:sz w:val="28"/>
          <w:szCs w:val="28"/>
        </w:rPr>
      </w:pPr>
    </w:p>
    <w:p w:rsidR="00DB36EE" w:rsidRPr="00C708FE" w:rsidRDefault="0012654A" w:rsidP="00C708FE">
      <w:pPr>
        <w:pStyle w:val="NoSpacing"/>
        <w:rPr>
          <w:rFonts w:asciiTheme="majorHAnsi" w:hAnsiTheme="majorHAnsi"/>
          <w:sz w:val="28"/>
          <w:szCs w:val="28"/>
        </w:rPr>
      </w:pPr>
      <w:r w:rsidRPr="00C708FE">
        <w:rPr>
          <w:rFonts w:asciiTheme="majorHAnsi" w:hAnsiTheme="majorHAnsi"/>
          <w:sz w:val="28"/>
          <w:szCs w:val="28"/>
        </w:rPr>
        <w:t xml:space="preserve"> </w:t>
      </w:r>
      <w:r w:rsidR="003B1C45" w:rsidRPr="00C708FE">
        <w:rPr>
          <w:rFonts w:asciiTheme="majorHAnsi" w:hAnsiTheme="majorHAnsi"/>
          <w:sz w:val="28"/>
          <w:szCs w:val="28"/>
        </w:rPr>
        <w:tab/>
      </w:r>
    </w:p>
    <w:p w:rsidR="00DB36EE" w:rsidRPr="00C708FE" w:rsidRDefault="00DB36EE" w:rsidP="00C708FE">
      <w:pPr>
        <w:pStyle w:val="NoSpacing"/>
        <w:rPr>
          <w:rFonts w:asciiTheme="majorHAnsi" w:hAnsiTheme="majorHAnsi"/>
          <w:sz w:val="28"/>
          <w:szCs w:val="28"/>
        </w:rPr>
      </w:pPr>
    </w:p>
    <w:p w:rsidR="00E04AC7" w:rsidRPr="00C708FE" w:rsidRDefault="00E04AC7" w:rsidP="00C708FE">
      <w:pPr>
        <w:pStyle w:val="NoSpacing"/>
        <w:rPr>
          <w:rFonts w:asciiTheme="majorHAnsi" w:hAnsiTheme="majorHAnsi"/>
          <w:sz w:val="28"/>
          <w:szCs w:val="28"/>
        </w:rPr>
      </w:pPr>
    </w:p>
    <w:sectPr w:rsidR="00E04AC7" w:rsidRPr="00C708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IwMTI0tDQ3MjU2NjJQ0lEKTi0uzszPAykwrgUAZM3YhywAAAA="/>
  </w:docVars>
  <w:rsids>
    <w:rsidRoot w:val="00516829"/>
    <w:rsid w:val="00090EB3"/>
    <w:rsid w:val="000B5649"/>
    <w:rsid w:val="00101389"/>
    <w:rsid w:val="0010330B"/>
    <w:rsid w:val="00126049"/>
    <w:rsid w:val="0012654A"/>
    <w:rsid w:val="001465AF"/>
    <w:rsid w:val="001A4984"/>
    <w:rsid w:val="001B7ECD"/>
    <w:rsid w:val="002F498A"/>
    <w:rsid w:val="003B1C45"/>
    <w:rsid w:val="004260D8"/>
    <w:rsid w:val="0045156A"/>
    <w:rsid w:val="004D23BF"/>
    <w:rsid w:val="004F78A4"/>
    <w:rsid w:val="00516829"/>
    <w:rsid w:val="00570096"/>
    <w:rsid w:val="0061663F"/>
    <w:rsid w:val="006A3132"/>
    <w:rsid w:val="00717B5C"/>
    <w:rsid w:val="00726456"/>
    <w:rsid w:val="00772104"/>
    <w:rsid w:val="00853813"/>
    <w:rsid w:val="008C0F6B"/>
    <w:rsid w:val="008F36B8"/>
    <w:rsid w:val="00972D3B"/>
    <w:rsid w:val="009750AC"/>
    <w:rsid w:val="009920D2"/>
    <w:rsid w:val="00992A39"/>
    <w:rsid w:val="009B0531"/>
    <w:rsid w:val="009D3BA1"/>
    <w:rsid w:val="009E64A1"/>
    <w:rsid w:val="00A51001"/>
    <w:rsid w:val="00AB3137"/>
    <w:rsid w:val="00AD2D67"/>
    <w:rsid w:val="00B0442B"/>
    <w:rsid w:val="00B620E1"/>
    <w:rsid w:val="00B75894"/>
    <w:rsid w:val="00BE656A"/>
    <w:rsid w:val="00C07275"/>
    <w:rsid w:val="00C4654A"/>
    <w:rsid w:val="00C708FE"/>
    <w:rsid w:val="00C7307F"/>
    <w:rsid w:val="00C9265D"/>
    <w:rsid w:val="00D1169F"/>
    <w:rsid w:val="00DB36EE"/>
    <w:rsid w:val="00DC5640"/>
    <w:rsid w:val="00E04AC7"/>
    <w:rsid w:val="00EB7CE0"/>
    <w:rsid w:val="00EC3D36"/>
    <w:rsid w:val="00F81A69"/>
    <w:rsid w:val="00FF4614"/>
    <w:rsid w:val="00FF6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708FE"/>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708F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0954DD-0D46-40C6-8AB4-4E5E14B2E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4</Pages>
  <Words>1236</Words>
  <Characters>704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8</cp:revision>
  <dcterms:created xsi:type="dcterms:W3CDTF">2018-09-29T15:07:00Z</dcterms:created>
  <dcterms:modified xsi:type="dcterms:W3CDTF">2018-10-06T18:22:00Z</dcterms:modified>
</cp:coreProperties>
</file>